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D2D32F" w14:textId="77777777" w:rsidR="006B78B5" w:rsidRDefault="0030472A">
      <w:pPr>
        <w:pStyle w:val="a4"/>
      </w:pPr>
      <w:r>
        <w:t>lab 6</w:t>
      </w:r>
    </w:p>
    <w:p w14:paraId="51FC7941" w14:textId="77777777" w:rsidR="006B78B5" w:rsidRDefault="0030472A">
      <w:pPr>
        <w:pStyle w:val="1"/>
      </w:pPr>
      <w:bookmarkStart w:id="0" w:name="презентация-к-лабораторной-работе-6"/>
      <w:r>
        <w:t>Презентация к лабораторной работе №6</w:t>
      </w:r>
    </w:p>
    <w:p w14:paraId="5DC4A1E1" w14:textId="77777777" w:rsidR="006B78B5" w:rsidRDefault="0030472A">
      <w:pPr>
        <w:pStyle w:val="1"/>
      </w:pPr>
      <w:bookmarkStart w:id="1" w:name="Xe575db43f5fb010ed179646da4b5f75378bfbee"/>
      <w:bookmarkEnd w:id="0"/>
      <w:r>
        <w:t>Анализ файловой системы Linux. Команды для работы с файлами и каталогами</w:t>
      </w:r>
    </w:p>
    <w:p w14:paraId="5B832AD3" w14:textId="77777777" w:rsidR="006B78B5" w:rsidRDefault="0030472A">
      <w:r>
        <w:pict w14:anchorId="2D2F282B">
          <v:rect id="_x0000_i1025" style="width:0;height:1.5pt" o:hralign="center" o:hrstd="t" o:hr="t"/>
        </w:pict>
      </w:r>
    </w:p>
    <w:p w14:paraId="520EC4AE" w14:textId="77777777" w:rsidR="006B78B5" w:rsidRDefault="0030472A">
      <w:pPr>
        <w:pStyle w:val="2"/>
      </w:pPr>
      <w:bookmarkStart w:id="2" w:name="российский-университет-дружбы-народов"/>
      <w:r>
        <w:t>Российский Университет Дружбы Народов</w:t>
      </w:r>
    </w:p>
    <w:p w14:paraId="1B9C33DC" w14:textId="77777777" w:rsidR="006B78B5" w:rsidRDefault="0030472A">
      <w:pPr>
        <w:pStyle w:val="3"/>
      </w:pPr>
      <w:bookmarkStart w:id="3" w:name="Xa6f625cf182426ffae57c55e5697232c342e84a"/>
      <w:r>
        <w:t>Факультет Физико-Математических и Естественных Наук</w:t>
      </w:r>
    </w:p>
    <w:p w14:paraId="527E40EF" w14:textId="77777777" w:rsidR="006B78B5" w:rsidRDefault="0030472A">
      <w:pPr>
        <w:pStyle w:val="FirstParagraph"/>
      </w:pPr>
      <w:r>
        <w:rPr>
          <w:i/>
          <w:iCs/>
        </w:rPr>
        <w:t>Дисциплина: Операционные системы</w:t>
      </w:r>
    </w:p>
    <w:p w14:paraId="508DEBA3" w14:textId="4D8420D2" w:rsidR="006B78B5" w:rsidRDefault="0030472A">
      <w:pPr>
        <w:pStyle w:val="a0"/>
      </w:pPr>
      <w:r>
        <w:t xml:space="preserve">Студент: </w:t>
      </w:r>
      <w:r w:rsidR="00BE2677">
        <w:t>Юнусов Шахзадбек Шермухамедович</w:t>
      </w:r>
    </w:p>
    <w:p w14:paraId="6F95ABBF" w14:textId="77777777" w:rsidR="006B78B5" w:rsidRDefault="0030472A">
      <w:pPr>
        <w:pStyle w:val="a0"/>
      </w:pPr>
      <w:r>
        <w:t>Группа: нкн-01-20</w:t>
      </w:r>
    </w:p>
    <w:p w14:paraId="5BEAAEED" w14:textId="77777777" w:rsidR="006B78B5" w:rsidRDefault="0030472A">
      <w:pPr>
        <w:pStyle w:val="a0"/>
      </w:pPr>
      <w:r>
        <w:t>Москва, 2021г.</w:t>
      </w:r>
    </w:p>
    <w:p w14:paraId="5545B3B5" w14:textId="77777777" w:rsidR="006B78B5" w:rsidRDefault="0030472A">
      <w:r>
        <w:pict w14:anchorId="0524C6CD">
          <v:rect id="_x0000_i1026" style="width:0;height:1.5pt" o:hralign="center" o:hrstd="t" o:hr="t"/>
        </w:pict>
      </w:r>
    </w:p>
    <w:p w14:paraId="6E0BF906" w14:textId="77777777" w:rsidR="006B78B5" w:rsidRDefault="0030472A">
      <w:pPr>
        <w:pStyle w:val="3"/>
      </w:pPr>
      <w:bookmarkStart w:id="4" w:name="цель-работы"/>
      <w:bookmarkEnd w:id="3"/>
      <w:r>
        <w:t>Цель работы</w:t>
      </w:r>
    </w:p>
    <w:p w14:paraId="5C5D45F3" w14:textId="77777777" w:rsidR="006B78B5" w:rsidRDefault="0030472A">
      <w:pPr>
        <w:pStyle w:val="FirstParagraph"/>
      </w:pPr>
      <w:r>
        <w:t>Ознакомление с файловой системой Linux, её структурой, именами и содержанием каталогов. Приобр</w:t>
      </w:r>
      <w:r>
        <w:t>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01517557" w14:textId="77777777" w:rsidR="006B78B5" w:rsidRDefault="0030472A">
      <w:pPr>
        <w:pStyle w:val="3"/>
      </w:pPr>
      <w:bookmarkStart w:id="5" w:name="ход-работы"/>
      <w:bookmarkEnd w:id="4"/>
      <w:r>
        <w:t>Ход работы:</w:t>
      </w:r>
    </w:p>
    <w:p w14:paraId="2D0F39F6" w14:textId="17241F84" w:rsidR="006B78B5" w:rsidRDefault="0030472A">
      <w:pPr>
        <w:pStyle w:val="Compact"/>
        <w:numPr>
          <w:ilvl w:val="0"/>
          <w:numId w:val="2"/>
        </w:numPr>
      </w:pPr>
      <w:r>
        <w:t>Выполнил все примеры, приведённые в первой части описани</w:t>
      </w:r>
      <w:r>
        <w:t xml:space="preserve">я лабораторной работы. </w:t>
      </w:r>
      <w:r w:rsidR="009B5FFD">
        <w:rPr>
          <w:noProof/>
        </w:rPr>
        <w:lastRenderedPageBreak/>
        <w:drawing>
          <wp:inline distT="0" distB="0" distL="0" distR="0" wp14:anchorId="5F9A3D28" wp14:editId="486DC059">
            <wp:extent cx="6153150" cy="28384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9B5FFD">
        <w:rPr>
          <w:noProof/>
        </w:rPr>
        <w:drawing>
          <wp:inline distT="0" distB="0" distL="0" distR="0" wp14:anchorId="1ED07E68" wp14:editId="57F618D9">
            <wp:extent cx="6153150" cy="28384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F646A" w14:textId="77777777" w:rsidR="006B78B5" w:rsidRDefault="0030472A">
      <w:pPr>
        <w:pStyle w:val="Compact"/>
        <w:numPr>
          <w:ilvl w:val="0"/>
          <w:numId w:val="2"/>
        </w:numPr>
      </w:pPr>
      <w:r>
        <w:t>Выполнил следующие действия:</w:t>
      </w:r>
    </w:p>
    <w:p w14:paraId="012C17E2" w14:textId="77777777" w:rsidR="006B78B5" w:rsidRDefault="0030472A">
      <w:pPr>
        <w:pStyle w:val="Compact"/>
        <w:numPr>
          <w:ilvl w:val="0"/>
          <w:numId w:val="3"/>
        </w:numPr>
      </w:pPr>
      <w:r>
        <w:t>Скопировал файл /usr/include/sys/io.txt в домашний каталог и назвал его equipment.</w:t>
      </w:r>
    </w:p>
    <w:p w14:paraId="139CDAF9" w14:textId="77777777" w:rsidR="006B78B5" w:rsidRDefault="0030472A">
      <w:pPr>
        <w:pStyle w:val="Compact"/>
        <w:numPr>
          <w:ilvl w:val="0"/>
          <w:numId w:val="3"/>
        </w:numPr>
      </w:pPr>
      <w:r>
        <w:t>В домашнем каталоге создал директорию ~/ski.plases.</w:t>
      </w:r>
    </w:p>
    <w:p w14:paraId="038939D6" w14:textId="77777777" w:rsidR="006B78B5" w:rsidRDefault="0030472A">
      <w:pPr>
        <w:pStyle w:val="Compact"/>
        <w:numPr>
          <w:ilvl w:val="0"/>
          <w:numId w:val="3"/>
        </w:numPr>
      </w:pPr>
      <w:r>
        <w:t>Переместил файл equipment в каталог ~/ski.plases.</w:t>
      </w:r>
    </w:p>
    <w:p w14:paraId="427C6846" w14:textId="77777777" w:rsidR="006B78B5" w:rsidRPr="00BE2677" w:rsidRDefault="0030472A">
      <w:pPr>
        <w:pStyle w:val="Compact"/>
        <w:numPr>
          <w:ilvl w:val="0"/>
          <w:numId w:val="3"/>
        </w:numPr>
        <w:rPr>
          <w:lang w:val="en-US"/>
        </w:rPr>
      </w:pPr>
      <w:r>
        <w:t>Переименовал</w:t>
      </w:r>
      <w:r w:rsidRPr="00BE2677">
        <w:rPr>
          <w:lang w:val="en-US"/>
        </w:rPr>
        <w:t xml:space="preserve"> </w:t>
      </w:r>
      <w:r>
        <w:t>фа</w:t>
      </w:r>
      <w:r>
        <w:t>йл</w:t>
      </w:r>
      <w:r w:rsidRPr="00BE2677">
        <w:rPr>
          <w:lang w:val="en-US"/>
        </w:rPr>
        <w:t xml:space="preserve"> ~/</w:t>
      </w:r>
      <w:proofErr w:type="gramStart"/>
      <w:r w:rsidRPr="00BE2677">
        <w:rPr>
          <w:lang w:val="en-US"/>
        </w:rPr>
        <w:t>ski.plases</w:t>
      </w:r>
      <w:proofErr w:type="gramEnd"/>
      <w:r w:rsidRPr="00BE2677">
        <w:rPr>
          <w:lang w:val="en-US"/>
        </w:rPr>
        <w:t xml:space="preserve">/equipment </w:t>
      </w:r>
      <w:r>
        <w:t>в</w:t>
      </w:r>
      <w:r w:rsidRPr="00BE2677">
        <w:rPr>
          <w:lang w:val="en-US"/>
        </w:rPr>
        <w:t xml:space="preserve"> ~/ski.plases/equiplist.</w:t>
      </w:r>
    </w:p>
    <w:p w14:paraId="39B916FD" w14:textId="77777777" w:rsidR="006B78B5" w:rsidRDefault="0030472A">
      <w:pPr>
        <w:pStyle w:val="Compact"/>
        <w:numPr>
          <w:ilvl w:val="0"/>
          <w:numId w:val="3"/>
        </w:numPr>
      </w:pPr>
      <w:r>
        <w:t>домашнем каталоге создал файл abc1 и скопировал его в каталог ~/</w:t>
      </w:r>
      <w:proofErr w:type="gramStart"/>
      <w:r>
        <w:t>ski.plases</w:t>
      </w:r>
      <w:proofErr w:type="gramEnd"/>
      <w:r>
        <w:t>, назвал его equiplist2.</w:t>
      </w:r>
    </w:p>
    <w:p w14:paraId="0CB3CA12" w14:textId="77777777" w:rsidR="006B78B5" w:rsidRDefault="0030472A">
      <w:pPr>
        <w:pStyle w:val="Compact"/>
        <w:numPr>
          <w:ilvl w:val="0"/>
          <w:numId w:val="3"/>
        </w:numPr>
      </w:pPr>
      <w:r>
        <w:t>Создал каталог с именем equipment в каталоге ~/ski.plases.</w:t>
      </w:r>
    </w:p>
    <w:p w14:paraId="685BC611" w14:textId="77777777" w:rsidR="006B78B5" w:rsidRDefault="0030472A">
      <w:pPr>
        <w:pStyle w:val="Compact"/>
        <w:numPr>
          <w:ilvl w:val="0"/>
          <w:numId w:val="3"/>
        </w:numPr>
      </w:pPr>
      <w:r>
        <w:t>Переместил файлы ~/ski.plases/equiplist и equi</w:t>
      </w:r>
      <w:r>
        <w:t>plist2 в каталог ~/ski.plases/equipment.</w:t>
      </w:r>
    </w:p>
    <w:p w14:paraId="23CA567D" w14:textId="77777777" w:rsidR="006B78B5" w:rsidRDefault="0030472A">
      <w:pPr>
        <w:pStyle w:val="Compact"/>
        <w:numPr>
          <w:ilvl w:val="0"/>
          <w:numId w:val="3"/>
        </w:numPr>
      </w:pPr>
      <w:r>
        <w:t>Создал и переместил каталог ~/newdir в каталог ~/ski.plases, назвав его plans.</w:t>
      </w:r>
    </w:p>
    <w:p w14:paraId="2464CADC" w14:textId="77777777" w:rsidR="006B78B5" w:rsidRDefault="0030472A">
      <w:pPr>
        <w:pStyle w:val="Compact"/>
        <w:numPr>
          <w:ilvl w:val="0"/>
          <w:numId w:val="4"/>
        </w:numPr>
      </w:pPr>
      <w:r>
        <w:lastRenderedPageBreak/>
        <w:t>Определил опции команды chmod, необходимые для того, чтобы присвоить перечисленным ниже файлам выделенные права доступа, считая, что в н</w:t>
      </w:r>
      <w:r>
        <w:t>ачале таких прав нет:</w:t>
      </w:r>
    </w:p>
    <w:p w14:paraId="49C71E68" w14:textId="77777777" w:rsidR="006B78B5" w:rsidRDefault="0030472A">
      <w:pPr>
        <w:pStyle w:val="Compact"/>
        <w:numPr>
          <w:ilvl w:val="0"/>
          <w:numId w:val="5"/>
        </w:numPr>
      </w:pPr>
      <w:r>
        <w:t>drwxr–r– … australia</w:t>
      </w:r>
    </w:p>
    <w:p w14:paraId="76E6565E" w14:textId="77777777" w:rsidR="006B78B5" w:rsidRDefault="0030472A">
      <w:pPr>
        <w:pStyle w:val="Compact"/>
        <w:numPr>
          <w:ilvl w:val="0"/>
          <w:numId w:val="5"/>
        </w:numPr>
      </w:pPr>
      <w:r>
        <w:t>drwx–x–x … play</w:t>
      </w:r>
    </w:p>
    <w:p w14:paraId="7D8C4523" w14:textId="77777777" w:rsidR="006B78B5" w:rsidRDefault="0030472A">
      <w:pPr>
        <w:pStyle w:val="Compact"/>
        <w:numPr>
          <w:ilvl w:val="0"/>
          <w:numId w:val="5"/>
        </w:numPr>
      </w:pPr>
      <w:r>
        <w:t>-r-xr–r– … my_os</w:t>
      </w:r>
    </w:p>
    <w:p w14:paraId="09454CA0" w14:textId="2177C81A" w:rsidR="006B78B5" w:rsidRDefault="0030472A">
      <w:pPr>
        <w:pStyle w:val="Compact"/>
        <w:numPr>
          <w:ilvl w:val="0"/>
          <w:numId w:val="5"/>
        </w:numPr>
      </w:pPr>
      <w:r>
        <w:t xml:space="preserve">-rw-rw-r– … feathers </w:t>
      </w:r>
      <w:r w:rsidR="009B5FFD">
        <w:rPr>
          <w:noProof/>
        </w:rPr>
        <w:drawing>
          <wp:inline distT="0" distB="0" distL="0" distR="0" wp14:anchorId="3E761933" wp14:editId="5DAF19A5">
            <wp:extent cx="6153150" cy="28384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941CF" w14:textId="77777777" w:rsidR="006B78B5" w:rsidRDefault="0030472A">
      <w:pPr>
        <w:pStyle w:val="Compact"/>
        <w:numPr>
          <w:ilvl w:val="0"/>
          <w:numId w:val="6"/>
        </w:numPr>
      </w:pPr>
      <w:r>
        <w:t>Проделал приведённые ниже упражнения, записывая в отчёт по лабораторной работе используемые при этом команды:</w:t>
      </w:r>
    </w:p>
    <w:p w14:paraId="0C7E7812" w14:textId="68BB5B52" w:rsidR="006B78B5" w:rsidRDefault="0030472A">
      <w:pPr>
        <w:pStyle w:val="Compact"/>
        <w:numPr>
          <w:ilvl w:val="0"/>
          <w:numId w:val="7"/>
        </w:numPr>
      </w:pPr>
      <w:r>
        <w:t xml:space="preserve">Просмотрел содержимое файла /etc/password. </w:t>
      </w:r>
      <w:r w:rsidR="009B5FFD">
        <w:rPr>
          <w:noProof/>
        </w:rPr>
        <w:drawing>
          <wp:inline distT="0" distB="0" distL="0" distR="0" wp14:anchorId="6FFF550D" wp14:editId="71F1EA6D">
            <wp:extent cx="6153150" cy="28384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10428" w14:textId="77777777" w:rsidR="006B78B5" w:rsidRDefault="0030472A">
      <w:r>
        <w:pict w14:anchorId="5A6BF926">
          <v:rect id="_x0000_i1027" style="width:0;height:1.5pt" o:hralign="center" o:hrstd="t" o:hr="t"/>
        </w:pict>
      </w:r>
    </w:p>
    <w:p w14:paraId="6F996685" w14:textId="77777777" w:rsidR="006B78B5" w:rsidRDefault="0030472A">
      <w:pPr>
        <w:pStyle w:val="FirstParagraph"/>
      </w:pPr>
      <w:r>
        <w:t>### Вывод</w:t>
      </w:r>
    </w:p>
    <w:p w14:paraId="6AFEDD0C" w14:textId="77777777" w:rsidR="006B78B5" w:rsidRDefault="0030472A">
      <w:pPr>
        <w:pStyle w:val="a0"/>
      </w:pPr>
      <w:r>
        <w:t>Ознакомился с файловой системой Linux, её структурой, именами и содержанием каталогов. Пр</w:t>
      </w:r>
      <w:r>
        <w:t xml:space="preserve">иобрел практические навыки по применению команд для работы с </w:t>
      </w:r>
      <w:r>
        <w:lastRenderedPageBreak/>
        <w:t>файлами и каталогами, по управлению процессами (и работами), по про- верке использования диска и обслуживанию файловой системы.</w:t>
      </w:r>
    </w:p>
    <w:p w14:paraId="4E730261" w14:textId="77777777" w:rsidR="006B78B5" w:rsidRDefault="0030472A">
      <w:r>
        <w:pict w14:anchorId="7B421D90">
          <v:rect id="_x0000_i1028" style="width:0;height:1.5pt" o:hralign="center" o:hrstd="t" o:hr="t"/>
        </w:pict>
      </w:r>
      <w:bookmarkEnd w:id="1"/>
      <w:bookmarkEnd w:id="2"/>
      <w:bookmarkEnd w:id="5"/>
    </w:p>
    <w:sectPr w:rsidR="006B78B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EE1680" w14:textId="77777777" w:rsidR="0030472A" w:rsidRDefault="0030472A">
      <w:pPr>
        <w:spacing w:after="0"/>
      </w:pPr>
      <w:r>
        <w:separator/>
      </w:r>
    </w:p>
  </w:endnote>
  <w:endnote w:type="continuationSeparator" w:id="0">
    <w:p w14:paraId="0AD537E5" w14:textId="77777777" w:rsidR="0030472A" w:rsidRDefault="003047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3292A8" w14:textId="77777777" w:rsidR="0030472A" w:rsidRDefault="0030472A">
      <w:r>
        <w:separator/>
      </w:r>
    </w:p>
  </w:footnote>
  <w:footnote w:type="continuationSeparator" w:id="0">
    <w:p w14:paraId="0E86C207" w14:textId="77777777" w:rsidR="0030472A" w:rsidRDefault="003047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12EC2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48C7D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526A5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9BCB2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ABDCC9C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472A"/>
    <w:rsid w:val="004E29B3"/>
    <w:rsid w:val="00590D07"/>
    <w:rsid w:val="006B78B5"/>
    <w:rsid w:val="00784D58"/>
    <w:rsid w:val="008D6863"/>
    <w:rsid w:val="009B5FFD"/>
    <w:rsid w:val="00B86B75"/>
    <w:rsid w:val="00BC48D5"/>
    <w:rsid w:val="00BE267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6CE08"/>
  <w15:docId w15:val="{F9BB4716-3A22-43BE-A9A3-F7494F7E4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97</Words>
  <Characters>1696</Characters>
  <Application>Microsoft Office Word</Application>
  <DocSecurity>0</DocSecurity>
  <Lines>14</Lines>
  <Paragraphs>3</Paragraphs>
  <ScaleCrop>false</ScaleCrop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</dc:title>
  <dc:creator>Юнусов Шахзадбек Шермухамедович</dc:creator>
  <cp:keywords/>
  <cp:lastModifiedBy>Юнусов Шахзадбек Шермухамедович</cp:lastModifiedBy>
  <cp:revision>4</cp:revision>
  <dcterms:created xsi:type="dcterms:W3CDTF">2021-09-25T18:21:00Z</dcterms:created>
  <dcterms:modified xsi:type="dcterms:W3CDTF">2021-09-25T18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institute">
    <vt:lpwstr>RUDN University, Moscow, Russian Federation</vt:lpwstr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